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99CFA9" w14:textId="6A96C6D9" w:rsidR="008A1EAB" w:rsidRPr="008A1EAB" w:rsidRDefault="008A1EAB" w:rsidP="008A1EAB">
      <w:pPr>
        <w:pStyle w:val="Title"/>
      </w:pPr>
      <w:bookmarkStart w:id="0" w:name="_GoBack"/>
      <w:bookmarkEnd w:id="0"/>
      <w:r w:rsidRPr="008A1EAB">
        <w:t>Substituting Numbers or Symbols for Letters</w:t>
      </w:r>
    </w:p>
    <w:p w14:paraId="12B6181F" w14:textId="4B8DA8F4" w:rsidR="00205704" w:rsidRPr="006D6698" w:rsidRDefault="0051668B" w:rsidP="00205704">
      <w:pPr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Many</w:t>
      </w:r>
      <w:r w:rsidR="00205704" w:rsidRPr="006D6698">
        <w:rPr>
          <w:rFonts w:ascii="Century Gothic" w:hAnsi="Century Gothic"/>
          <w:sz w:val="24"/>
          <w:szCs w:val="24"/>
        </w:rPr>
        <w:t xml:space="preserve"> people </w:t>
      </w:r>
      <w:r>
        <w:rPr>
          <w:rFonts w:ascii="Century Gothic" w:hAnsi="Century Gothic"/>
          <w:sz w:val="24"/>
          <w:szCs w:val="24"/>
        </w:rPr>
        <w:t xml:space="preserve">start with a password that has 2 or 3 words. </w:t>
      </w:r>
      <w:r w:rsidR="00205704" w:rsidRPr="006D6698">
        <w:rPr>
          <w:rFonts w:ascii="Century Gothic" w:hAnsi="Century Gothic"/>
          <w:sz w:val="24"/>
          <w:szCs w:val="24"/>
        </w:rPr>
        <w:t xml:space="preserve"> </w:t>
      </w:r>
      <w:r>
        <w:rPr>
          <w:rFonts w:ascii="Century Gothic" w:hAnsi="Century Gothic"/>
          <w:sz w:val="24"/>
          <w:szCs w:val="24"/>
        </w:rPr>
        <w:t>Then they change letters to symbols and numbers. Changing the letters makes the password strong</w:t>
      </w:r>
      <w:r w:rsidR="00205704" w:rsidRPr="006D6698">
        <w:rPr>
          <w:rFonts w:ascii="Century Gothic" w:hAnsi="Century Gothic"/>
          <w:sz w:val="24"/>
          <w:szCs w:val="24"/>
        </w:rPr>
        <w:t xml:space="preserve">. </w:t>
      </w:r>
      <w:r w:rsidR="0002500B" w:rsidRPr="006D6698">
        <w:rPr>
          <w:rFonts w:ascii="Century Gothic" w:hAnsi="Century Gothic"/>
          <w:sz w:val="24"/>
          <w:szCs w:val="24"/>
        </w:rPr>
        <w:t xml:space="preserve"> </w:t>
      </w:r>
      <w:r w:rsidR="00205704" w:rsidRPr="006D6698">
        <w:rPr>
          <w:rFonts w:ascii="Century Gothic" w:hAnsi="Century Gothic"/>
          <w:sz w:val="24"/>
          <w:szCs w:val="24"/>
        </w:rPr>
        <w:t>Here are two examples:</w:t>
      </w:r>
    </w:p>
    <w:p w14:paraId="138B0CE7" w14:textId="5C922F4D" w:rsidR="0002500B" w:rsidRPr="006D6698" w:rsidRDefault="00205704" w:rsidP="0002500B">
      <w:pPr>
        <w:pStyle w:val="ListParagraph"/>
        <w:numPr>
          <w:ilvl w:val="0"/>
          <w:numId w:val="1"/>
        </w:numPr>
        <w:spacing w:before="240" w:after="240"/>
        <w:contextualSpacing w:val="0"/>
        <w:rPr>
          <w:rFonts w:ascii="Century Gothic" w:hAnsi="Century Gothic"/>
          <w:sz w:val="24"/>
          <w:szCs w:val="24"/>
        </w:rPr>
      </w:pPr>
      <w:r w:rsidRPr="006D6698">
        <w:rPr>
          <w:rFonts w:ascii="Century Gothic" w:hAnsi="Century Gothic"/>
          <w:sz w:val="24"/>
          <w:szCs w:val="24"/>
        </w:rPr>
        <w:t>Little</w:t>
      </w:r>
      <w:r w:rsidR="0002500B" w:rsidRPr="006D6698">
        <w:rPr>
          <w:rFonts w:ascii="Century Gothic" w:hAnsi="Century Gothic"/>
          <w:sz w:val="24"/>
          <w:szCs w:val="24"/>
        </w:rPr>
        <w:t xml:space="preserve"> </w:t>
      </w:r>
      <w:r w:rsidRPr="006D6698">
        <w:rPr>
          <w:rFonts w:ascii="Century Gothic" w:hAnsi="Century Gothic"/>
          <w:sz w:val="24"/>
          <w:szCs w:val="24"/>
        </w:rPr>
        <w:t>Red</w:t>
      </w:r>
      <w:r w:rsidR="0002500B" w:rsidRPr="006D6698">
        <w:rPr>
          <w:rFonts w:ascii="Century Gothic" w:hAnsi="Century Gothic"/>
          <w:sz w:val="24"/>
          <w:szCs w:val="24"/>
        </w:rPr>
        <w:t xml:space="preserve"> </w:t>
      </w:r>
      <w:r w:rsidRPr="006D6698">
        <w:rPr>
          <w:rFonts w:ascii="Century Gothic" w:hAnsi="Century Gothic"/>
          <w:sz w:val="24"/>
          <w:szCs w:val="24"/>
        </w:rPr>
        <w:t>Riding</w:t>
      </w:r>
      <w:r w:rsidR="0002500B" w:rsidRPr="006D6698">
        <w:rPr>
          <w:rFonts w:ascii="Century Gothic" w:hAnsi="Century Gothic"/>
          <w:sz w:val="24"/>
          <w:szCs w:val="24"/>
        </w:rPr>
        <w:t xml:space="preserve"> </w:t>
      </w:r>
      <w:r w:rsidRPr="006D6698">
        <w:rPr>
          <w:rFonts w:ascii="Century Gothic" w:hAnsi="Century Gothic"/>
          <w:sz w:val="24"/>
          <w:szCs w:val="24"/>
        </w:rPr>
        <w:t>Hood --&gt; L!tt!3R3dR1d!ngH00d</w:t>
      </w:r>
    </w:p>
    <w:p w14:paraId="4CC0E2E2" w14:textId="475225BC" w:rsidR="00205704" w:rsidRDefault="00205704" w:rsidP="0002500B">
      <w:pPr>
        <w:pStyle w:val="ListParagraph"/>
        <w:numPr>
          <w:ilvl w:val="0"/>
          <w:numId w:val="1"/>
        </w:numPr>
        <w:rPr>
          <w:rFonts w:ascii="Century Gothic" w:hAnsi="Century Gothic"/>
          <w:sz w:val="24"/>
          <w:szCs w:val="24"/>
        </w:rPr>
      </w:pPr>
      <w:r w:rsidRPr="006D6698">
        <w:rPr>
          <w:rFonts w:ascii="Century Gothic" w:hAnsi="Century Gothic"/>
          <w:sz w:val="24"/>
          <w:szCs w:val="24"/>
        </w:rPr>
        <w:t>What time do we finish? --&gt; Wh@t</w:t>
      </w:r>
      <w:r w:rsidR="00E81E60" w:rsidRPr="006D6698">
        <w:rPr>
          <w:rFonts w:ascii="Century Gothic" w:hAnsi="Century Gothic"/>
          <w:sz w:val="24"/>
          <w:szCs w:val="24"/>
        </w:rPr>
        <w:t>t!med0wef1n1$h?</w:t>
      </w:r>
    </w:p>
    <w:p w14:paraId="357E7D22" w14:textId="7933C523" w:rsidR="0051668B" w:rsidRDefault="0051668B" w:rsidP="0051668B">
      <w:pPr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Below is a list of common substitutions, or changes, that you can use. You can also change the spelling of the word:</w:t>
      </w:r>
    </w:p>
    <w:p w14:paraId="521EC341" w14:textId="17970EF6" w:rsidR="00996A3F" w:rsidRPr="00996A3F" w:rsidRDefault="00996A3F" w:rsidP="00996A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  <w:b/>
          <w:sz w:val="24"/>
          <w:szCs w:val="24"/>
        </w:rPr>
      </w:pPr>
      <w:r w:rsidRPr="00996A3F">
        <w:rPr>
          <w:rFonts w:ascii="Century Gothic" w:hAnsi="Century Gothic"/>
          <w:b/>
        </w:rPr>
        <w:t>Change letters to symbols or numbers.</w:t>
      </w:r>
    </w:p>
    <w:p w14:paraId="1EFB9696" w14:textId="77777777" w:rsidR="00996A3F" w:rsidRPr="00996A3F" w:rsidRDefault="00996A3F" w:rsidP="00996A3F">
      <w:pPr>
        <w:pStyle w:val="TableBody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Lines="60" w:before="144" w:afterLines="60" w:after="144"/>
      </w:pPr>
      <w:r w:rsidRPr="00996A3F">
        <w:t xml:space="preserve">a --&gt; symbol @ </w:t>
      </w:r>
    </w:p>
    <w:p w14:paraId="34CCB4A9" w14:textId="77777777" w:rsidR="00996A3F" w:rsidRPr="00996A3F" w:rsidRDefault="00996A3F" w:rsidP="00996A3F">
      <w:pPr>
        <w:pStyle w:val="TableBody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Lines="60" w:before="144" w:afterLines="60" w:after="144"/>
      </w:pPr>
      <w:r w:rsidRPr="00996A3F">
        <w:t xml:space="preserve">e --&gt; the number 3 </w:t>
      </w:r>
    </w:p>
    <w:p w14:paraId="2C3B8BC4" w14:textId="77777777" w:rsidR="00996A3F" w:rsidRPr="00996A3F" w:rsidRDefault="00996A3F" w:rsidP="00996A3F">
      <w:pPr>
        <w:pStyle w:val="TableBody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Lines="60" w:before="144" w:afterLines="60" w:after="144"/>
      </w:pPr>
      <w:r w:rsidRPr="00996A3F">
        <w:t xml:space="preserve">i, I, or l --&gt; the symbol ! or the number 1 </w:t>
      </w:r>
    </w:p>
    <w:p w14:paraId="036DA5EA" w14:textId="77777777" w:rsidR="00996A3F" w:rsidRPr="00996A3F" w:rsidRDefault="00996A3F" w:rsidP="00996A3F">
      <w:pPr>
        <w:pStyle w:val="TableBody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Lines="60" w:before="144" w:afterLines="60" w:after="144"/>
      </w:pPr>
      <w:r w:rsidRPr="00996A3F">
        <w:t xml:space="preserve">o or O --&gt; the number 0 (zero) </w:t>
      </w:r>
    </w:p>
    <w:p w14:paraId="7A65239A" w14:textId="2F2C4BF1" w:rsidR="00996A3F" w:rsidRPr="00996A3F" w:rsidRDefault="00996A3F" w:rsidP="00996A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Lines="60" w:before="144" w:afterLines="60" w:after="144" w:line="240" w:lineRule="auto"/>
        <w:rPr>
          <w:rFonts w:ascii="Century Gothic" w:hAnsi="Century Gothic"/>
        </w:rPr>
      </w:pPr>
      <w:r w:rsidRPr="00996A3F">
        <w:rPr>
          <w:rFonts w:ascii="Century Gothic" w:hAnsi="Century Gothic"/>
        </w:rPr>
        <w:t>s --&gt; the dollar sign ($) or the number 5</w:t>
      </w:r>
    </w:p>
    <w:p w14:paraId="516A33EB" w14:textId="7CE0DD9C" w:rsidR="00996A3F" w:rsidRPr="00996A3F" w:rsidRDefault="00996A3F" w:rsidP="00996A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entury Gothic" w:hAnsi="Century Gothic"/>
          <w:b/>
          <w:sz w:val="24"/>
          <w:szCs w:val="24"/>
        </w:rPr>
      </w:pPr>
      <w:r w:rsidRPr="00996A3F">
        <w:rPr>
          <w:rFonts w:ascii="Century Gothic" w:hAnsi="Century Gothic"/>
          <w:b/>
        </w:rPr>
        <w:t>Change words to numbers or</w:t>
      </w:r>
    </w:p>
    <w:p w14:paraId="7F4F1065" w14:textId="77777777" w:rsidR="00996A3F" w:rsidRPr="00996A3F" w:rsidRDefault="00996A3F" w:rsidP="00996A3F">
      <w:pPr>
        <w:pStyle w:val="TableBody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Lines="60" w:before="144" w:afterLines="60" w:after="144"/>
      </w:pPr>
      <w:r w:rsidRPr="00996A3F">
        <w:t xml:space="preserve">to --&gt; 2 </w:t>
      </w:r>
    </w:p>
    <w:p w14:paraId="1734F66B" w14:textId="77777777" w:rsidR="00996A3F" w:rsidRPr="00996A3F" w:rsidRDefault="00996A3F" w:rsidP="00996A3F">
      <w:pPr>
        <w:pStyle w:val="TableBody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Lines="60" w:before="144" w:afterLines="60" w:after="144"/>
      </w:pPr>
      <w:r w:rsidRPr="00996A3F">
        <w:t xml:space="preserve">for --&gt;  4 </w:t>
      </w:r>
    </w:p>
    <w:p w14:paraId="65DE26EF" w14:textId="77777777" w:rsidR="00996A3F" w:rsidRPr="00996A3F" w:rsidRDefault="00996A3F" w:rsidP="00996A3F">
      <w:pPr>
        <w:pStyle w:val="TableBody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Lines="60" w:before="144" w:afterLines="60" w:after="144"/>
      </w:pPr>
      <w:r w:rsidRPr="00996A3F">
        <w:t>ate --&gt; 8</w:t>
      </w:r>
    </w:p>
    <w:p w14:paraId="7E577999" w14:textId="506EF659" w:rsidR="00996A3F" w:rsidRPr="00996A3F" w:rsidRDefault="00996A3F" w:rsidP="00996A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Lines="60" w:before="144" w:afterLines="60" w:after="144" w:line="240" w:lineRule="auto"/>
        <w:rPr>
          <w:rFonts w:ascii="Century Gothic" w:hAnsi="Century Gothic"/>
        </w:rPr>
      </w:pPr>
      <w:r w:rsidRPr="00996A3F">
        <w:rPr>
          <w:rFonts w:ascii="Century Gothic" w:hAnsi="Century Gothic"/>
        </w:rPr>
        <w:t>the --&gt; "du" or "dee"</w:t>
      </w:r>
    </w:p>
    <w:p w14:paraId="4BED9DAE" w14:textId="754BDD3D" w:rsidR="00996A3F" w:rsidRPr="00996A3F" w:rsidRDefault="00996A3F" w:rsidP="00996A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entury Gothic" w:hAnsi="Century Gothic"/>
          <w:b/>
          <w:bCs/>
        </w:rPr>
      </w:pPr>
      <w:r w:rsidRPr="00996A3F">
        <w:rPr>
          <w:rFonts w:ascii="Century Gothic" w:hAnsi="Century Gothic"/>
          <w:b/>
          <w:bCs/>
        </w:rPr>
        <w:t>Change the spelling</w:t>
      </w:r>
    </w:p>
    <w:p w14:paraId="3A458E60" w14:textId="77777777" w:rsidR="00996A3F" w:rsidRPr="00996A3F" w:rsidRDefault="00996A3F" w:rsidP="00996A3F">
      <w:pPr>
        <w:pStyle w:val="TableBody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60" w:after="60"/>
        <w:jc w:val="center"/>
      </w:pPr>
      <w:r w:rsidRPr="00996A3F">
        <w:t>good --&gt; guud pizza --&gt; pitsa</w:t>
      </w:r>
    </w:p>
    <w:p w14:paraId="7A737467" w14:textId="1973D590" w:rsidR="00996A3F" w:rsidRPr="00996A3F" w:rsidRDefault="00996A3F" w:rsidP="00996A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Century Gothic" w:hAnsi="Century Gothic"/>
          <w:sz w:val="24"/>
          <w:szCs w:val="24"/>
        </w:rPr>
      </w:pPr>
      <w:r w:rsidRPr="00996A3F">
        <w:rPr>
          <w:rFonts w:ascii="Century Gothic" w:hAnsi="Century Gothic"/>
        </w:rPr>
        <w:t>dogs --&gt; dogz  cookies --&gt; kuuki</w:t>
      </w:r>
    </w:p>
    <w:p w14:paraId="58ECE86E" w14:textId="0A0735FC" w:rsidR="0051668B" w:rsidRPr="008A1EAB" w:rsidRDefault="0051668B" w:rsidP="008A1EAB">
      <w:pPr>
        <w:pStyle w:val="Heading1"/>
      </w:pPr>
      <w:r w:rsidRPr="008A1EAB">
        <w:t xml:space="preserve">Exercise A: </w:t>
      </w:r>
    </w:p>
    <w:p w14:paraId="2479CFAB" w14:textId="400CEF70" w:rsidR="0051668B" w:rsidRPr="008A1EAB" w:rsidRDefault="0051668B" w:rsidP="008A1EAB">
      <w:pPr>
        <w:pStyle w:val="Heading2"/>
      </w:pPr>
      <w:r w:rsidRPr="008A1EAB">
        <w:t>Write the words for these passwords:</w:t>
      </w:r>
    </w:p>
    <w:p w14:paraId="27203AA4" w14:textId="585B29B2" w:rsidR="000F5B66" w:rsidRPr="008A1EAB" w:rsidRDefault="000F5B66" w:rsidP="008A1EAB">
      <w:pPr>
        <w:pStyle w:val="ListParagraph"/>
        <w:numPr>
          <w:ilvl w:val="0"/>
          <w:numId w:val="7"/>
        </w:numPr>
        <w:tabs>
          <w:tab w:val="left" w:pos="4770"/>
          <w:tab w:val="left" w:pos="9180"/>
        </w:tabs>
        <w:spacing w:after="0" w:line="480" w:lineRule="auto"/>
        <w:textAlignment w:val="baseline"/>
        <w:rPr>
          <w:rFonts w:ascii="Calibri" w:hAnsi="Calibri" w:cs="Calibri"/>
          <w:u w:val="single"/>
        </w:rPr>
      </w:pPr>
      <w:r w:rsidRPr="008A1EAB">
        <w:rPr>
          <w:rFonts w:ascii="Calibri" w:hAnsi="Calibri" w:cs="Calibri"/>
        </w:rPr>
        <w:t>M!1k$h@k387 (MilkShake87) </w:t>
      </w:r>
      <w:r w:rsidR="008A1EAB" w:rsidRPr="008A1EAB">
        <w:rPr>
          <w:rFonts w:ascii="Calibri" w:hAnsi="Calibri" w:cs="Calibri"/>
        </w:rPr>
        <w:tab/>
        <w:t xml:space="preserve">---&gt; </w:t>
      </w:r>
      <w:r w:rsidRPr="008A1EAB">
        <w:rPr>
          <w:rFonts w:ascii="Calibri" w:hAnsi="Calibri" w:cs="Calibri"/>
        </w:rPr>
        <w:t xml:space="preserve"> </w:t>
      </w:r>
      <w:r w:rsidRPr="008A1EAB">
        <w:rPr>
          <w:rFonts w:ascii="Calibri" w:hAnsi="Calibri" w:cs="Calibri"/>
          <w:spacing w:val="34"/>
          <w:u w:val="single"/>
        </w:rPr>
        <w:t>_MilkShake387</w:t>
      </w:r>
      <w:r w:rsidRPr="008A1EAB">
        <w:rPr>
          <w:rFonts w:ascii="Calibri" w:hAnsi="Calibri" w:cs="Calibri"/>
          <w:spacing w:val="34"/>
          <w:u w:val="single"/>
        </w:rPr>
        <w:tab/>
      </w:r>
    </w:p>
    <w:p w14:paraId="1A76686B" w14:textId="3C5B77A4" w:rsidR="000F5B66" w:rsidRPr="008A1EAB" w:rsidRDefault="000F5B66" w:rsidP="008A1EAB">
      <w:pPr>
        <w:pStyle w:val="ListParagraph"/>
        <w:numPr>
          <w:ilvl w:val="0"/>
          <w:numId w:val="7"/>
        </w:numPr>
        <w:tabs>
          <w:tab w:val="left" w:pos="4770"/>
        </w:tabs>
        <w:spacing w:after="0" w:line="480" w:lineRule="auto"/>
        <w:textAlignment w:val="baseline"/>
        <w:rPr>
          <w:rFonts w:ascii="Calibri" w:hAnsi="Calibri" w:cs="Calibri"/>
        </w:rPr>
      </w:pPr>
      <w:r w:rsidRPr="008A1EAB">
        <w:rPr>
          <w:rFonts w:ascii="Calibri" w:hAnsi="Calibri" w:cs="Calibri"/>
        </w:rPr>
        <w:t>H3ll0Fr!3nd$ (Hello friends) </w:t>
      </w:r>
      <w:r w:rsidRPr="008A1EAB">
        <w:rPr>
          <w:rFonts w:ascii="Calibri" w:hAnsi="Calibri" w:cs="Calibri"/>
        </w:rPr>
        <w:tab/>
        <w:t>---&gt; ________________________________</w:t>
      </w:r>
      <w:r w:rsidRPr="008A1EAB">
        <w:rPr>
          <w:rFonts w:ascii="Calibri" w:hAnsi="Calibri" w:cs="Calibri"/>
        </w:rPr>
        <w:tab/>
      </w:r>
    </w:p>
    <w:p w14:paraId="4B90853F" w14:textId="1C09B096" w:rsidR="000F5B66" w:rsidRPr="008A1EAB" w:rsidRDefault="000F5B66" w:rsidP="008A1EAB">
      <w:pPr>
        <w:pStyle w:val="ListParagraph"/>
        <w:numPr>
          <w:ilvl w:val="0"/>
          <w:numId w:val="7"/>
        </w:numPr>
        <w:tabs>
          <w:tab w:val="left" w:pos="4770"/>
        </w:tabs>
        <w:spacing w:after="0" w:line="480" w:lineRule="auto"/>
        <w:textAlignment w:val="baseline"/>
        <w:rPr>
          <w:rFonts w:ascii="Calibri" w:hAnsi="Calibri" w:cs="Calibri"/>
        </w:rPr>
      </w:pPr>
      <w:r w:rsidRPr="008A1EAB">
        <w:rPr>
          <w:rFonts w:ascii="Calibri" w:hAnsi="Calibri" w:cs="Calibri"/>
        </w:rPr>
        <w:t>21Guudch!kn$ (21 good chickens) </w:t>
      </w:r>
      <w:r w:rsidRPr="008A1EAB">
        <w:rPr>
          <w:rFonts w:ascii="Calibri" w:hAnsi="Calibri" w:cs="Calibri"/>
        </w:rPr>
        <w:tab/>
        <w:t>---&gt; ________________________________</w:t>
      </w:r>
    </w:p>
    <w:p w14:paraId="02549A75" w14:textId="3AC83472" w:rsidR="000F5B66" w:rsidRPr="008A1EAB" w:rsidRDefault="000F5B66" w:rsidP="008A1EAB">
      <w:pPr>
        <w:pStyle w:val="ListParagraph"/>
        <w:numPr>
          <w:ilvl w:val="0"/>
          <w:numId w:val="7"/>
        </w:numPr>
        <w:tabs>
          <w:tab w:val="left" w:pos="4770"/>
        </w:tabs>
        <w:spacing w:after="0" w:line="480" w:lineRule="auto"/>
        <w:textAlignment w:val="baseline"/>
        <w:rPr>
          <w:rFonts w:ascii="Calibri" w:hAnsi="Calibri" w:cs="Calibri"/>
        </w:rPr>
      </w:pPr>
      <w:r w:rsidRPr="008A1EAB">
        <w:rPr>
          <w:rFonts w:ascii="Calibri" w:hAnsi="Calibri" w:cs="Calibri"/>
        </w:rPr>
        <w:lastRenderedPageBreak/>
        <w:t>R3dR0$3@TX (Red Rose at Texas) </w:t>
      </w:r>
      <w:r w:rsidRPr="008A1EAB">
        <w:rPr>
          <w:rFonts w:ascii="Calibri" w:hAnsi="Calibri" w:cs="Calibri"/>
        </w:rPr>
        <w:tab/>
        <w:t>---&gt; ________________________________</w:t>
      </w:r>
    </w:p>
    <w:p w14:paraId="02B62272" w14:textId="2D90DDF8" w:rsidR="000F5B66" w:rsidRPr="008A1EAB" w:rsidRDefault="000F5B66" w:rsidP="008A1EAB">
      <w:pPr>
        <w:pStyle w:val="ListParagraph"/>
        <w:numPr>
          <w:ilvl w:val="0"/>
          <w:numId w:val="7"/>
        </w:numPr>
        <w:tabs>
          <w:tab w:val="left" w:pos="4770"/>
        </w:tabs>
        <w:spacing w:after="0" w:line="480" w:lineRule="auto"/>
        <w:textAlignment w:val="baseline"/>
        <w:rPr>
          <w:rFonts w:ascii="Calibri" w:hAnsi="Calibri" w:cs="Calibri"/>
        </w:rPr>
      </w:pPr>
      <w:r w:rsidRPr="008A1EAB">
        <w:rPr>
          <w:rFonts w:ascii="Calibri" w:hAnsi="Calibri" w:cs="Calibri"/>
        </w:rPr>
        <w:t>La$yBuny51? (Lazy Bunny)</w:t>
      </w:r>
      <w:r w:rsidRPr="008A1EAB">
        <w:rPr>
          <w:rFonts w:ascii="Calibri" w:hAnsi="Calibri" w:cs="Calibri"/>
        </w:rPr>
        <w:tab/>
        <w:t>---&gt; ________________________________</w:t>
      </w:r>
    </w:p>
    <w:p w14:paraId="20541BC7" w14:textId="29A043CB" w:rsidR="000F5B66" w:rsidRPr="008A1EAB" w:rsidRDefault="000F5B66" w:rsidP="008A1EAB">
      <w:pPr>
        <w:pStyle w:val="ListParagraph"/>
        <w:numPr>
          <w:ilvl w:val="0"/>
          <w:numId w:val="7"/>
        </w:numPr>
        <w:tabs>
          <w:tab w:val="left" w:pos="4770"/>
        </w:tabs>
        <w:spacing w:after="0" w:line="480" w:lineRule="auto"/>
        <w:textAlignment w:val="baseline"/>
        <w:rPr>
          <w:rFonts w:ascii="Calibri" w:hAnsi="Calibri" w:cs="Calibri"/>
        </w:rPr>
      </w:pPr>
      <w:r w:rsidRPr="008A1EAB">
        <w:rPr>
          <w:rFonts w:ascii="Calibri" w:hAnsi="Calibri" w:cs="Calibri"/>
        </w:rPr>
        <w:t>imB@d2deB0n3 (I’m bad to the bone)</w:t>
      </w:r>
      <w:r w:rsidRPr="008A1EAB">
        <w:rPr>
          <w:rFonts w:ascii="Calibri" w:hAnsi="Calibri" w:cs="Calibri"/>
        </w:rPr>
        <w:tab/>
        <w:t>---&gt; ________________________________</w:t>
      </w:r>
    </w:p>
    <w:p w14:paraId="4B4A8184" w14:textId="04558E47" w:rsidR="008A1EAB" w:rsidRDefault="008A1EAB">
      <w:pPr>
        <w:rPr>
          <w:rFonts w:ascii="Century Gothic" w:hAnsi="Century Gothic"/>
          <w:b/>
          <w:bCs/>
        </w:rPr>
      </w:pPr>
      <w:r>
        <w:rPr>
          <w:rFonts w:ascii="Century Gothic" w:hAnsi="Century Gothic"/>
          <w:b/>
          <w:bCs/>
        </w:rPr>
        <w:br w:type="page"/>
      </w:r>
    </w:p>
    <w:p w14:paraId="2E1FC77E" w14:textId="7B86E767" w:rsidR="0051668B" w:rsidRDefault="000F5B66" w:rsidP="008A1EAB">
      <w:pPr>
        <w:pStyle w:val="Heading1"/>
      </w:pPr>
      <w:r>
        <w:lastRenderedPageBreak/>
        <w:t>Exercise B. Practice making a password strong by substituting numbers and symbols for letters.</w:t>
      </w:r>
    </w:p>
    <w:p w14:paraId="0CE64C72" w14:textId="3BD3099E" w:rsidR="00205704" w:rsidRPr="008A1EAB" w:rsidRDefault="00205704" w:rsidP="008A1EAB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 w:rsidRPr="008A1EAB">
        <w:rPr>
          <w:rFonts w:ascii="Century Gothic" w:hAnsi="Century Gothic"/>
        </w:rPr>
        <w:t xml:space="preserve">Choose a </w:t>
      </w:r>
      <w:r w:rsidR="000F5B66" w:rsidRPr="008A1EAB">
        <w:rPr>
          <w:rFonts w:ascii="Century Gothic" w:hAnsi="Century Gothic"/>
        </w:rPr>
        <w:t>few words or a short sentence that are easy to remember.</w:t>
      </w:r>
    </w:p>
    <w:p w14:paraId="52F8C121" w14:textId="3B356169" w:rsidR="00205704" w:rsidRPr="006D6698" w:rsidRDefault="00E81E60" w:rsidP="006D6698">
      <w:pPr>
        <w:spacing w:before="600"/>
        <w:rPr>
          <w:rFonts w:ascii="Century Gothic" w:hAnsi="Century Gothic"/>
          <w:sz w:val="20"/>
          <w:szCs w:val="20"/>
        </w:rPr>
      </w:pPr>
      <w:r w:rsidRPr="006D6698">
        <w:rPr>
          <w:rFonts w:ascii="Century Gothic" w:hAnsi="Century Gothic"/>
          <w:sz w:val="20"/>
          <w:szCs w:val="20"/>
        </w:rPr>
        <w:t>__________________________________________________________________</w:t>
      </w:r>
    </w:p>
    <w:p w14:paraId="627D3D10" w14:textId="3DD33F37" w:rsidR="00205704" w:rsidRPr="006D6698" w:rsidRDefault="00205704" w:rsidP="008A1EAB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 w:rsidRPr="006D6698">
        <w:rPr>
          <w:rFonts w:ascii="Century Gothic" w:hAnsi="Century Gothic"/>
        </w:rPr>
        <w:t>Write the words with no spaces.</w:t>
      </w:r>
    </w:p>
    <w:p w14:paraId="7513AB39" w14:textId="4D9CCC3E" w:rsidR="00205704" w:rsidRPr="006D6698" w:rsidRDefault="00E81E60" w:rsidP="006D6698">
      <w:pPr>
        <w:spacing w:before="600"/>
        <w:rPr>
          <w:rFonts w:ascii="Century Gothic" w:hAnsi="Century Gothic"/>
          <w:sz w:val="20"/>
          <w:szCs w:val="20"/>
        </w:rPr>
      </w:pPr>
      <w:r w:rsidRPr="006D6698">
        <w:rPr>
          <w:rFonts w:ascii="Century Gothic" w:hAnsi="Century Gothic"/>
          <w:sz w:val="20"/>
          <w:szCs w:val="20"/>
        </w:rPr>
        <w:t xml:space="preserve"> ___________________________________________________________________</w:t>
      </w:r>
    </w:p>
    <w:p w14:paraId="2B9C5C7A" w14:textId="28A94C99" w:rsidR="00205704" w:rsidRPr="006D6698" w:rsidRDefault="00205704" w:rsidP="008A1EAB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 w:rsidRPr="006D6698">
        <w:rPr>
          <w:rFonts w:ascii="Century Gothic" w:hAnsi="Century Gothic"/>
        </w:rPr>
        <w:t>Change letters to numbers or symbols</w:t>
      </w:r>
      <w:r w:rsidR="00E81E60" w:rsidRPr="006D6698">
        <w:rPr>
          <w:rFonts w:ascii="Century Gothic" w:hAnsi="Century Gothic"/>
        </w:rPr>
        <w:t xml:space="preserve"> or spell a word like it sounds to you</w:t>
      </w:r>
      <w:r w:rsidRPr="006D6698">
        <w:rPr>
          <w:rFonts w:ascii="Century Gothic" w:hAnsi="Century Gothic"/>
        </w:rPr>
        <w:t>.</w:t>
      </w:r>
    </w:p>
    <w:p w14:paraId="2EAB8152" w14:textId="14AFA021" w:rsidR="00205704" w:rsidRPr="006D6698" w:rsidRDefault="00E81E60" w:rsidP="006D6698">
      <w:pPr>
        <w:spacing w:before="600"/>
        <w:rPr>
          <w:rFonts w:ascii="Century Gothic" w:hAnsi="Century Gothic"/>
          <w:sz w:val="20"/>
          <w:szCs w:val="20"/>
        </w:rPr>
      </w:pPr>
      <w:r w:rsidRPr="006D6698">
        <w:rPr>
          <w:rFonts w:ascii="Century Gothic" w:hAnsi="Century Gothic"/>
          <w:sz w:val="20"/>
          <w:szCs w:val="20"/>
        </w:rPr>
        <w:t>_________________________________________________________________</w:t>
      </w:r>
    </w:p>
    <w:p w14:paraId="70F042B4" w14:textId="22E23943" w:rsidR="00205704" w:rsidRDefault="00E81E60" w:rsidP="008A1EAB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 w:rsidRPr="006D6698">
        <w:rPr>
          <w:rFonts w:ascii="Century Gothic" w:hAnsi="Century Gothic"/>
        </w:rPr>
        <w:t>Check that your password has u</w:t>
      </w:r>
      <w:r w:rsidR="00205704" w:rsidRPr="006D6698">
        <w:rPr>
          <w:rFonts w:ascii="Century Gothic" w:hAnsi="Century Gothic"/>
        </w:rPr>
        <w:t>ppercase (capital) letters, lowercase letters, numbers,</w:t>
      </w:r>
      <w:r w:rsidR="000F5B66">
        <w:rPr>
          <w:rFonts w:ascii="Century Gothic" w:hAnsi="Century Gothic"/>
        </w:rPr>
        <w:t xml:space="preserve"> </w:t>
      </w:r>
      <w:r w:rsidR="00205704" w:rsidRPr="006D6698">
        <w:rPr>
          <w:rFonts w:ascii="Century Gothic" w:hAnsi="Century Gothic"/>
        </w:rPr>
        <w:t>and symbol</w:t>
      </w:r>
      <w:r w:rsidRPr="006D6698">
        <w:rPr>
          <w:rFonts w:ascii="Century Gothic" w:hAnsi="Century Gothic"/>
        </w:rPr>
        <w:t>s</w:t>
      </w:r>
      <w:r w:rsidR="0002500B" w:rsidRPr="006D6698">
        <w:rPr>
          <w:rFonts w:ascii="Century Gothic" w:hAnsi="Century Gothic"/>
        </w:rPr>
        <w:t>.</w:t>
      </w:r>
      <w:r w:rsidR="000F5B66">
        <w:rPr>
          <w:rFonts w:ascii="Century Gothic" w:hAnsi="Century Gothic"/>
        </w:rPr>
        <w:t xml:space="preserve"> Check that you have at least 11 characters. (Characters are letters, numbers, or symbols.)</w:t>
      </w:r>
    </w:p>
    <w:p w14:paraId="6E4BA5F3" w14:textId="4AC6D5B3" w:rsidR="000F5B66" w:rsidRPr="000F5B66" w:rsidRDefault="000F5B66" w:rsidP="000F5B66">
      <w:pPr>
        <w:pStyle w:val="ListParagraph"/>
        <w:numPr>
          <w:ilvl w:val="0"/>
          <w:numId w:val="4"/>
        </w:numPr>
        <w:tabs>
          <w:tab w:val="left" w:pos="6480"/>
        </w:tabs>
        <w:contextualSpacing w:val="0"/>
        <w:rPr>
          <w:rFonts w:ascii="Century Gothic" w:hAnsi="Century Gothic"/>
        </w:rPr>
      </w:pPr>
      <w:r w:rsidRPr="000F5B66">
        <w:rPr>
          <w:rFonts w:ascii="Century Gothic" w:hAnsi="Century Gothic"/>
        </w:rPr>
        <w:t>How many uppercase letters do you have?</w:t>
      </w:r>
      <w:r>
        <w:rPr>
          <w:rFonts w:ascii="Century Gothic" w:hAnsi="Century Gothic"/>
        </w:rPr>
        <w:t xml:space="preserve">  </w:t>
      </w:r>
      <w:r>
        <w:rPr>
          <w:rFonts w:ascii="Century Gothic" w:hAnsi="Century Gothic"/>
        </w:rPr>
        <w:tab/>
        <w:t>______</w:t>
      </w:r>
    </w:p>
    <w:p w14:paraId="4895B63A" w14:textId="3A976615" w:rsidR="000F5B66" w:rsidRPr="000F5B66" w:rsidRDefault="000F5B66" w:rsidP="000F5B66">
      <w:pPr>
        <w:pStyle w:val="ListParagraph"/>
        <w:numPr>
          <w:ilvl w:val="0"/>
          <w:numId w:val="4"/>
        </w:numPr>
        <w:tabs>
          <w:tab w:val="left" w:pos="6480"/>
        </w:tabs>
        <w:contextualSpacing w:val="0"/>
        <w:rPr>
          <w:rFonts w:ascii="Century Gothic" w:hAnsi="Century Gothic"/>
        </w:rPr>
      </w:pPr>
      <w:r w:rsidRPr="000F5B66">
        <w:rPr>
          <w:rFonts w:ascii="Century Gothic" w:hAnsi="Century Gothic"/>
        </w:rPr>
        <w:t>How many lowercase letters do you have?</w:t>
      </w:r>
      <w:r>
        <w:rPr>
          <w:rFonts w:ascii="Century Gothic" w:hAnsi="Century Gothic"/>
        </w:rPr>
        <w:tab/>
        <w:t>______</w:t>
      </w:r>
    </w:p>
    <w:p w14:paraId="5B5E2733" w14:textId="317CA030" w:rsidR="000F5B66" w:rsidRPr="000F5B66" w:rsidRDefault="000F5B66" w:rsidP="000F5B66">
      <w:pPr>
        <w:pStyle w:val="ListParagraph"/>
        <w:numPr>
          <w:ilvl w:val="0"/>
          <w:numId w:val="4"/>
        </w:numPr>
        <w:tabs>
          <w:tab w:val="left" w:pos="6480"/>
        </w:tabs>
        <w:contextualSpacing w:val="0"/>
        <w:rPr>
          <w:rFonts w:ascii="Century Gothic" w:hAnsi="Century Gothic"/>
        </w:rPr>
      </w:pPr>
      <w:r w:rsidRPr="000F5B66">
        <w:rPr>
          <w:rFonts w:ascii="Century Gothic" w:hAnsi="Century Gothic"/>
        </w:rPr>
        <w:t>How many numbers do you have?</w:t>
      </w:r>
      <w:r>
        <w:rPr>
          <w:rFonts w:ascii="Century Gothic" w:hAnsi="Century Gothic"/>
        </w:rPr>
        <w:tab/>
        <w:t>______</w:t>
      </w:r>
    </w:p>
    <w:p w14:paraId="1D8E2B25" w14:textId="53D266AD" w:rsidR="000F5B66" w:rsidRDefault="000F5B66" w:rsidP="000F5B66">
      <w:pPr>
        <w:pStyle w:val="ListParagraph"/>
        <w:numPr>
          <w:ilvl w:val="0"/>
          <w:numId w:val="4"/>
        </w:numPr>
        <w:tabs>
          <w:tab w:val="left" w:pos="6480"/>
        </w:tabs>
        <w:contextualSpacing w:val="0"/>
        <w:rPr>
          <w:rFonts w:ascii="Century Gothic" w:hAnsi="Century Gothic"/>
        </w:rPr>
      </w:pPr>
      <w:r w:rsidRPr="000F5B66">
        <w:rPr>
          <w:rFonts w:ascii="Century Gothic" w:hAnsi="Century Gothic"/>
        </w:rPr>
        <w:t>How many symbols do you have?</w:t>
      </w:r>
      <w:r>
        <w:rPr>
          <w:rFonts w:ascii="Century Gothic" w:hAnsi="Century Gothic"/>
        </w:rPr>
        <w:tab/>
        <w:t>______</w:t>
      </w:r>
    </w:p>
    <w:p w14:paraId="7E85C44B" w14:textId="274C1A57" w:rsidR="00205704" w:rsidRPr="008A1EAB" w:rsidRDefault="000F5B66" w:rsidP="008A1EAB">
      <w:pPr>
        <w:pStyle w:val="ListParagraph"/>
        <w:numPr>
          <w:ilvl w:val="0"/>
          <w:numId w:val="4"/>
        </w:numPr>
        <w:tabs>
          <w:tab w:val="left" w:pos="6480"/>
        </w:tabs>
        <w:contextualSpacing w:val="0"/>
        <w:rPr>
          <w:rFonts w:ascii="Century Gothic" w:hAnsi="Century Gothic"/>
        </w:rPr>
      </w:pPr>
      <w:r>
        <w:rPr>
          <w:rFonts w:ascii="Century Gothic" w:hAnsi="Century Gothic"/>
        </w:rPr>
        <w:t xml:space="preserve">How many characters do you have? </w:t>
      </w:r>
      <w:r>
        <w:rPr>
          <w:rFonts w:ascii="Century Gothic" w:hAnsi="Century Gothic"/>
        </w:rPr>
        <w:tab/>
        <w:t>______</w:t>
      </w:r>
    </w:p>
    <w:sectPr w:rsidR="00205704" w:rsidRPr="008A1EAB" w:rsidSect="008A1EAB">
      <w:headerReference w:type="defaul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D51D4A" w14:textId="77777777" w:rsidR="004E371C" w:rsidRDefault="004E371C" w:rsidP="00205704">
      <w:pPr>
        <w:spacing w:after="0" w:line="240" w:lineRule="auto"/>
      </w:pPr>
      <w:r>
        <w:separator/>
      </w:r>
    </w:p>
  </w:endnote>
  <w:endnote w:type="continuationSeparator" w:id="0">
    <w:p w14:paraId="2C0A2FFD" w14:textId="77777777" w:rsidR="004E371C" w:rsidRDefault="004E371C" w:rsidP="002057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okChampa">
    <w:altName w:val="Leelawadee UI"/>
    <w:charset w:val="00"/>
    <w:family w:val="swiss"/>
    <w:pitch w:val="variable"/>
    <w:sig w:usb0="00000000" w:usb1="00000000" w:usb2="00000000" w:usb3="00000000" w:csb0="0001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EB9BBF" w14:textId="77777777" w:rsidR="004E371C" w:rsidRDefault="004E371C" w:rsidP="00205704">
      <w:pPr>
        <w:spacing w:after="0" w:line="240" w:lineRule="auto"/>
      </w:pPr>
      <w:r>
        <w:separator/>
      </w:r>
    </w:p>
  </w:footnote>
  <w:footnote w:type="continuationSeparator" w:id="0">
    <w:p w14:paraId="1BC710E1" w14:textId="77777777" w:rsidR="004E371C" w:rsidRDefault="004E371C" w:rsidP="002057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7AFECF" w14:textId="54593171" w:rsidR="00205704" w:rsidRPr="00205704" w:rsidRDefault="0051668B" w:rsidP="0051668B">
    <w:pPr>
      <w:jc w:val="center"/>
      <w:rPr>
        <w:color w:val="4472C4" w:themeColor="accent1"/>
        <w:sz w:val="48"/>
        <w:szCs w:val="48"/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textOutline w14:w="0" w14:cap="flat" w14:cmpd="sng" w14:algn="ctr">
          <w14:noFill/>
          <w14:prstDash w14:val="solid"/>
          <w14:round/>
        </w14:textOutline>
      </w:rPr>
    </w:pPr>
    <w:r>
      <w:rPr>
        <w:color w:val="4472C4" w:themeColor="accent1"/>
        <w:sz w:val="48"/>
        <w:szCs w:val="48"/>
        <w14:shadow w14:blurRad="38100" w14:dist="25400" w14:dir="5400000" w14:sx="100000" w14:sy="100000" w14:kx="0" w14:ky="0" w14:algn="ctr">
          <w14:srgbClr w14:val="6E747A">
            <w14:alpha w14:val="57000"/>
          </w14:srgbClr>
        </w14:shadow>
        <w14:textOutline w14:w="0" w14:cap="flat" w14:cmpd="sng" w14:algn="ctr">
          <w14:noFill/>
          <w14:prstDash w14:val="solid"/>
          <w14:round/>
        </w14:textOutline>
      </w:rPr>
      <w:t xml:space="preserve">Substituting Numbers or Symbols for Letters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FF34971"/>
    <w:multiLevelType w:val="hybridMultilevel"/>
    <w:tmpl w:val="9132C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0C35F5F"/>
    <w:multiLevelType w:val="hybridMultilevel"/>
    <w:tmpl w:val="281AF21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pacing w:val="-1"/>
        <w:w w:val="99"/>
        <w:sz w:val="32"/>
        <w:szCs w:val="32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45191AB6"/>
    <w:multiLevelType w:val="hybridMultilevel"/>
    <w:tmpl w:val="F6D27A0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  <w:spacing w:val="-1"/>
        <w:w w:val="99"/>
        <w:sz w:val="32"/>
        <w:szCs w:val="32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8331718"/>
    <w:multiLevelType w:val="hybridMultilevel"/>
    <w:tmpl w:val="6CA0B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F1E6F9E"/>
    <w:multiLevelType w:val="hybridMultilevel"/>
    <w:tmpl w:val="A8EABF7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pacing w:val="-1"/>
        <w:w w:val="99"/>
        <w:sz w:val="32"/>
        <w:szCs w:val="32"/>
        <w:lang w:val="en-US" w:eastAsia="en-US" w:bidi="ar-SA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596114AD"/>
    <w:multiLevelType w:val="hybridMultilevel"/>
    <w:tmpl w:val="C7466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A3E0F6A"/>
    <w:multiLevelType w:val="hybridMultilevel"/>
    <w:tmpl w:val="F1EC7B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3"/>
  </w:num>
  <w:num w:numId="5">
    <w:abstractNumId w:val="1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8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NTK0MDSzNDIxMjBS0lEKTi0uzszPAykwqgUAAO1FmSwAAAA="/>
  </w:docVars>
  <w:rsids>
    <w:rsidRoot w:val="00205704"/>
    <w:rsid w:val="0002500B"/>
    <w:rsid w:val="00086680"/>
    <w:rsid w:val="000F5B66"/>
    <w:rsid w:val="001D0D2E"/>
    <w:rsid w:val="00205704"/>
    <w:rsid w:val="004D73DC"/>
    <w:rsid w:val="004E371C"/>
    <w:rsid w:val="0051668B"/>
    <w:rsid w:val="005965E0"/>
    <w:rsid w:val="00643235"/>
    <w:rsid w:val="006D6698"/>
    <w:rsid w:val="006F05E8"/>
    <w:rsid w:val="008A1EAB"/>
    <w:rsid w:val="009448DE"/>
    <w:rsid w:val="00996A3F"/>
    <w:rsid w:val="009F4F3B"/>
    <w:rsid w:val="00A5679E"/>
    <w:rsid w:val="00D03D25"/>
    <w:rsid w:val="00DC3D2C"/>
    <w:rsid w:val="00E317A8"/>
    <w:rsid w:val="00E81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7639B1"/>
  <w15:chartTrackingRefBased/>
  <w15:docId w15:val="{1980301A-822E-4FBB-9369-15709FA1E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6680"/>
  </w:style>
  <w:style w:type="paragraph" w:styleId="Heading1">
    <w:name w:val="heading 1"/>
    <w:basedOn w:val="Normal"/>
    <w:next w:val="Normal"/>
    <w:link w:val="Heading1Char"/>
    <w:uiPriority w:val="9"/>
    <w:qFormat/>
    <w:rsid w:val="008A1EAB"/>
    <w:pPr>
      <w:spacing w:before="360"/>
      <w:outlineLvl w:val="0"/>
    </w:pPr>
    <w:rPr>
      <w:rFonts w:ascii="Century Gothic" w:hAnsi="Century Gothic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1EAB"/>
    <w:pPr>
      <w:outlineLvl w:val="1"/>
    </w:pPr>
    <w:rPr>
      <w:rFonts w:ascii="Century Gothic" w:hAnsi="Century Gothic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5704"/>
  </w:style>
  <w:style w:type="paragraph" w:styleId="Footer">
    <w:name w:val="footer"/>
    <w:basedOn w:val="Normal"/>
    <w:link w:val="FooterChar"/>
    <w:uiPriority w:val="99"/>
    <w:unhideWhenUsed/>
    <w:rsid w:val="0020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5704"/>
  </w:style>
  <w:style w:type="table" w:styleId="TableGrid">
    <w:name w:val="Table Grid"/>
    <w:basedOn w:val="TableNormal"/>
    <w:uiPriority w:val="39"/>
    <w:rsid w:val="00E81E6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2500B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A1EAB"/>
    <w:pPr>
      <w:jc w:val="center"/>
    </w:pPr>
    <w:rPr>
      <w:color w:val="4472C4" w:themeColor="accent1"/>
      <w:sz w:val="48"/>
      <w:szCs w:val="48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8A1EAB"/>
    <w:rPr>
      <w:color w:val="4472C4" w:themeColor="accent1"/>
      <w:sz w:val="48"/>
      <w:szCs w:val="48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  <w:style w:type="paragraph" w:customStyle="1" w:styleId="TabeHeader">
    <w:name w:val="Tabe Header"/>
    <w:basedOn w:val="Normal"/>
    <w:link w:val="TabeHeaderChar"/>
    <w:qFormat/>
    <w:rsid w:val="008A1EAB"/>
    <w:pPr>
      <w:pBdr>
        <w:bottom w:val="single" w:sz="4" w:space="1" w:color="auto"/>
      </w:pBdr>
      <w:spacing w:after="0" w:line="240" w:lineRule="auto"/>
    </w:pPr>
    <w:rPr>
      <w:rFonts w:ascii="Century Gothic" w:hAnsi="Century Gothic"/>
      <w:b/>
      <w:bCs/>
    </w:rPr>
  </w:style>
  <w:style w:type="paragraph" w:customStyle="1" w:styleId="TableBody">
    <w:name w:val="Table Body"/>
    <w:basedOn w:val="Normal"/>
    <w:link w:val="TableBodyChar"/>
    <w:qFormat/>
    <w:rsid w:val="008A1EAB"/>
    <w:pPr>
      <w:spacing w:before="240" w:after="240" w:line="240" w:lineRule="auto"/>
    </w:pPr>
    <w:rPr>
      <w:rFonts w:ascii="Century Gothic" w:hAnsi="Century Gothic"/>
    </w:rPr>
  </w:style>
  <w:style w:type="character" w:customStyle="1" w:styleId="TabeHeaderChar">
    <w:name w:val="Tabe Header Char"/>
    <w:basedOn w:val="DefaultParagraphFont"/>
    <w:link w:val="TabeHeader"/>
    <w:rsid w:val="008A1EAB"/>
    <w:rPr>
      <w:rFonts w:ascii="Century Gothic" w:hAnsi="Century Gothic"/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8A1EAB"/>
    <w:rPr>
      <w:rFonts w:ascii="Century Gothic" w:hAnsi="Century Gothic"/>
      <w:b/>
      <w:bCs/>
    </w:rPr>
  </w:style>
  <w:style w:type="character" w:customStyle="1" w:styleId="TableBodyChar">
    <w:name w:val="Table Body Char"/>
    <w:basedOn w:val="DefaultParagraphFont"/>
    <w:link w:val="TableBody"/>
    <w:rsid w:val="008A1EAB"/>
    <w:rPr>
      <w:rFonts w:ascii="Century Gothic" w:hAnsi="Century Gothic"/>
    </w:rPr>
  </w:style>
  <w:style w:type="character" w:customStyle="1" w:styleId="Heading2Char">
    <w:name w:val="Heading 2 Char"/>
    <w:basedOn w:val="DefaultParagraphFont"/>
    <w:link w:val="Heading2"/>
    <w:uiPriority w:val="9"/>
    <w:rsid w:val="008A1EAB"/>
    <w:rPr>
      <w:rFonts w:ascii="Century Gothic" w:hAnsi="Century Gothic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314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stituting Numbers or Symbols for Letters</vt:lpstr>
    </vt:vector>
  </TitlesOfParts>
  <Company/>
  <LinksUpToDate>false</LinksUpToDate>
  <CharactersWithSpaces>21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stituting Numbers or Symbols for Letters</dc:title>
  <dc:subject/>
  <dc:creator>Guckert, Denise A</dc:creator>
  <cp:keywords/>
  <dc:description/>
  <cp:lastModifiedBy>codemantra</cp:lastModifiedBy>
  <cp:revision>8</cp:revision>
  <dcterms:created xsi:type="dcterms:W3CDTF">2022-12-07T13:23:00Z</dcterms:created>
  <dcterms:modified xsi:type="dcterms:W3CDTF">2023-02-28T18:48:00Z</dcterms:modified>
</cp:coreProperties>
</file>